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3)</w:t>
      </w:r>
      <w:r>
        <w:t xml:space="preserve"> </w:t>
      </w:r>
      <w:r>
        <w:t xml:space="preserve">๕</w:t>
      </w:r>
      <w:r>
        <w:t xml:space="preserve"> </w:t>
      </w:r>
      <w:r>
        <w:t xml:space="preserve">คำนาม</w:t>
      </w:r>
      <w:r>
        <w:t xml:space="preserve"> </w:t>
      </w:r>
      <w:r>
        <w:t xml:space="preserve">3</w:t>
      </w:r>
      <w:r>
        <w:t xml:space="preserve"> </w:t>
      </w:r>
      <w:r>
        <w:t xml:space="preserve">ส.ค.64</w:t>
      </w:r>
      <w:r>
        <w:t xml:space="preserve"> </w:t>
      </w:r>
      <w:r>
        <w:t xml:space="preserve">(มีใบงานและใบความรู้)</w:t>
      </w:r>
    </w:p>
    <w:p>
      <w:pPr>
        <w:pStyle w:val="Date"/>
      </w:pPr>
      <w:r>
        <w:t xml:space="preserve">วันอังคารที่</w:t>
      </w:r>
      <w:r>
        <w:t xml:space="preserve"> </w:t>
      </w:r>
      <w:r>
        <w:t xml:space="preserve">24</w:t>
      </w:r>
      <w:r>
        <w:t xml:space="preserve"> </w:t>
      </w:r>
      <w:r>
        <w:t xml:space="preserve">พฤษภาคม</w:t>
      </w:r>
      <w:r>
        <w:t xml:space="preserve"> </w:t>
      </w:r>
      <w:r>
        <w:t xml:space="preserve">2565</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ชาย) นักเรียนทั้งหมดทำความเคารพ</w:t>
      </w:r>
    </w:p>
    <w:p>
      <w:pPr>
        <w:pStyle w:val="BodyText"/>
      </w:pPr>
      <w:r>
        <w:t xml:space="preserve">(นักเรียน) สวัสดีครับ คุณครู</w:t>
      </w:r>
    </w:p>
    <w:p>
      <w:pPr>
        <w:pStyle w:val="BodyText"/>
      </w:pPr>
      <w:r>
        <w:t xml:space="preserve">(คุณครูนิสาชล) สวัสดีค่ะ นักเรียน สวัสดีคุณครูที่อยู่ปลายทางนะคะ สวัสดีนักรวมถึงนักเรียนที่อยู่ต้นทางของคุณครูทุก ๆ คนนะคะ ในชั่วโมงภาษาไทยวันนี้ นักเรียนเจอกับคุณครูนิสาชล รุ่งเนยเช่นเดิมนะคะ สำหรับวันนี้นะคะ ในชั่วโมงนี้ เราของคำไทย 7 ชนิดนะคะ นักเรียนรู้จักคำไทยไหมลูก รู้จักไหมเอ่ย รู้จักใช่ไหม วันนี้ชนิดที่ 1 ของเรา ก็คำนามนั่นเอง นักเรียนรู้จักไหม คำนามคืออะไร ไหนใครรู้จักไหมนะคะ คำนามนะคะ คุณครูมีกระดานไวท์บอร์ดให้ เห็นไหมคะ ให้นักเรียนลองช่วยกันเขียนคำนามที่นักเรียนรู้จักนะคะ กลุ่มละ 5 คำ อย่างน้อย วันนี้ กลุ่มละ 5 คำนะคะ นักเรียนที่อยู่ปลายทางด้วยนะคะ นักเรียนลองเขียนใส่สมุด คำนามที่นักเรียนรู้จักแค่ 5 คำนะคะ แค่ 5 คำพอ เอาคำที่เรารู้จัก คำนามเป็นอย่างไร เขียนแค่คำที่นักเรียนรู้จักนะ เขียนคำขึ้นมาได้เลยคำว่าอะไรก็ได้ คำว่าอะไรก็ได้นะคะ คำว่าอะไรก็ได้ เขียนเลยกลุ่มที่ 3 กลุ่มที่ 3 นักเรียนฟังคำถามของครูไม่เข้าใจ ครูบอกว่า</w:t>
      </w:r>
      <w:r>
        <w:t xml:space="preserve"> </w:t>
      </w:r>
      <w:r>
        <w:t xml:space="preserve">“</w:t>
      </w:r>
      <w:r>
        <w:t xml:space="preserve">ให้นักเรียนเขียนคำนาม</w:t>
      </w:r>
      <w:r>
        <w:t xml:space="preserve">”</w:t>
      </w:r>
      <w:r>
        <w:t xml:space="preserve"> </w:t>
      </w:r>
      <w:r>
        <w:t xml:space="preserve">คำนามที่นักเรียนรู้จัก คำนามนะ ไม่ใช่ชนิดของคำนาม ครูยังไม่ได้ถามหนูเลยว่าคำนามมีกี่ชนิด ครูให้หนูเขียนคำนาม กลุ่มที่ 1 เรียบร้อย กลุ่มที่ 1 เรียบร้อยแล้วนะคะ ดูกระดาน กลุ่มที่ 2 เรียบร้อยแล้วนะคะ เอาลงได้ เอาลงได้หมดเวลา หมดเวลาแล้ว นักเรียนจับหู ให้เวลาแป๊บเดียวนักเรียน อย่าคิดเยอะ ครูถามว่านักเรียนรู้จัก ครูบอกว่าให้นักเรียนเขียนคำนามที่นักเรียนรู้จัก ครูไม่ได้บอกว่าให้หนูเขียนชนิดของคำนามถูกต้องไหมลูก ปรบมือให้กลุ่มที่ 1 และ 2 หน่อย หน่อยเร็ว</w:t>
      </w:r>
    </w:p>
    <w:p>
      <w:pPr>
        <w:pStyle w:val="BodyText"/>
      </w:pPr>
      <w:r>
        <w:t xml:space="preserve">[เสียงปรบมือ]</w:t>
      </w:r>
    </w:p>
    <w:p>
      <w:pPr>
        <w:pStyle w:val="BodyText"/>
      </w:pPr>
      <w:r>
        <w:t xml:space="preserve">(คุณครูนิสาชล) เก่งมากนะคะ สำหรับวันนี้นี่ เราจะเรียนกันในเรื่องของคำนามนั่นเองนะคะ จุดประสงค์ในการเรียนรู้วันนี้นะคะ อธิบายความหายชนิดของคำนามได้นะคะ 2. นักเรียนวิเคราะห์ชนิดของคำนามได้ วันนี้เราจะมาจำแนกชนิดของคำนามกันด้วยนะคะ ต่อไป คุณครูมีคำให้ มีคำว่าอะไรบ้าง</w:t>
      </w:r>
    </w:p>
    <w:p>
      <w:pPr>
        <w:pStyle w:val="BodyText"/>
      </w:pPr>
      <w:r>
        <w:t xml:space="preserve">(นักเรียน) ต้นไม้</w:t>
      </w:r>
    </w:p>
    <w:p>
      <w:pPr>
        <w:pStyle w:val="BodyText"/>
      </w:pPr>
      <w:r>
        <w:t xml:space="preserve">(คุณครูนิสาชล) ต้นไม้</w:t>
      </w:r>
    </w:p>
    <w:p>
      <w:pPr>
        <w:pStyle w:val="BodyText"/>
      </w:pPr>
      <w:r>
        <w:t xml:space="preserve">(นักเรียน) วัด, โรงเรียน, กวี, นักกีฬา, สุนทรภู่, การเดิน, นักวิทยาศาสตร์</w:t>
      </w:r>
    </w:p>
    <w:p>
      <w:pPr>
        <w:pStyle w:val="BodyText"/>
      </w:pPr>
      <w:r>
        <w:t xml:space="preserve">(คุณครูนิสาชล) คำพวกนี้จัดเป็นคำนามทั้งหมดเลย นักเรียนสังเกตให้ดีนะคะ ต้นไม้, ดอกไม้, วัด, โรงเรียน, กวี, นักกีฬา, สุนทรภู่ ฝูงนก นักวิทยาศาสตร์ เห็นไหมคะ นักเรียนสังเกตคำไว้ให้ดีนะคะ นักเรียนสังเกตคำไว้ให้ดีนะ แล้วท้ายชั่วโมงจะกลับมาถามนะคะ ต่อไปคำถามชวนคิดของคุณครูวันนี้นะคะ นักเรียนคิดว่าคำนามควรมีลักษณะอย่างไร คำถามชวนคิด ใช้ นักเรียนบอกว่าใช้เรียกแทนคน สัตว์ สิ่งของ สถานที่ ทุกอย่าง ทุกคำจัดเป็นคำนามหรือไม่</w:t>
      </w:r>
    </w:p>
    <w:p>
      <w:pPr>
        <w:pStyle w:val="BodyText"/>
      </w:pPr>
      <w:r>
        <w:t xml:space="preserve">(นักเรียน) คำนาม</w:t>
      </w:r>
    </w:p>
    <w:p>
      <w:pPr>
        <w:pStyle w:val="BodyText"/>
      </w:pPr>
      <w:r>
        <w:t xml:space="preserve">(คุณครูนิสาชล) คำนาม ใช่หรือไม่นะคะ ต่อไปนะคะ กิจกรรม นักเรียนแบ่งกลุ่มจำนวน 5 กลุ่มนะคะ แล้วศึกษาใบความรู้เรื่องชนิดของคำนามนะคะ แต่คุณครูจะให้นักเรียนแบ่งกันศึกษานะคะ เดี๋ยวให้คุณครูวิชุดานะคะ แจกใบความรู้ จะให้นักเรียนศึกษาเรื่องคำสามสามัญนาม กลุ่มที่ 2 ศึกษาเรื่องวิสามานยนามนะคะ กลุ่มที่ 3 ศึกษาเรื่อง… สมุหนาม กลุ่มที่ 4 ศึกษาเรื่อง ลักษณนาม กลุ่มที่ 5 ศึกษา เรื่อง อาการนาม นักเรียนฟังคุณครูด้วยนะคะ ได้แล้วศึกษาได้เลย นักเรียนลุกนะคะ ใบความรู้ ให้ศึกษาเป็นเวลา 5 นาทีนะคะ นักเรียนศึกษาใบความรู้ของตนเองนะคะ คุณครูให้เวลาเพียงแค่ 5 นาทีนะ วันนี้เนื้อหาเราเยอะ แล้วเราก็มีกิจกรรมให้นักเรียนเล่นด้วย นักเรียนห้ามคุยกันนะคะ ให้นักเรียนศึกษาใบความรู้ที่ได้รับนะคะ กลุ่มที่ 1 ศึกษาเรื่องคำสามานยนามนะคะ กลุ่มที่ 2</w:t>
      </w:r>
    </w:p>
    <w:p>
      <w:pPr>
        <w:pStyle w:val="BodyText"/>
      </w:pPr>
      <w:r>
        <w:t xml:space="preserve">(นักเรียน) สมุหนาม</w:t>
      </w:r>
    </w:p>
    <w:p>
      <w:pPr>
        <w:pStyle w:val="BodyText"/>
      </w:pPr>
      <w:r>
        <w:t xml:space="preserve">(คุณครูนิสาชล) สมุหนาม กลุ่มทีลักษณะนามกลุ่มสุดท้ายอาการนาม ศึกษาเรื่องที่ตนเองได้รับนะคะ 5 นาที นักเรียนวิเคราะห์ นักเรียนศึกษาใบความรู้แล้วนักเรียนก็ช่วยกันวิเคราะห์ภายในกลุ่มได้นะคะ นักเรียนจะได้เข้าใจไปพร้อม ๆ กัน กลุ่มที่ 5 นะคะ ต้องดูข้อสังเกตด้วนะคะ มีวิธี… ไหมนะคะ เหลือเวลาอีก 1 นาที เหลืออีก 1 นาทีนะคะ ให้นักเรียนศึกษาด้วยตัวเองก่อนนะคะ เดี๋ยวเราจะมาศึกษาไปพร้อม ๆ กันนะคะ เรื่องคำนามนั้นเป็นอย่างไรมีกี่ชนิดแล้วอะไรบ้าง วิธีการใช้อย่างไรนะคะ กลุ่มไหนศึกษาเรียบร้อยแล้วหันหน้ามาหาคุณครู นักเรียนศึกษาเรียบร้อยแล้วนะคะ ให้นักเรียนหันหน้ามาหาคุณครู แล้วเราจะศึกษาไปพร้อม ๆ กันอีก 1 รอบนะคะ ของตนเองแล้ว นักเรียนพอเข้าใจแล้วหรือยัง พอเข้าใจ เดี๋ยวเราจะมาเรียนกันนะคะ ต่อไปนะคะ คำนามคืออะไร นักเรียน คำนามคืออะไร ลูก</w:t>
      </w:r>
    </w:p>
    <w:p>
      <w:pPr>
        <w:pStyle w:val="BodyText"/>
      </w:pPr>
      <w:r>
        <w:t xml:space="preserve">(นักเรียน) คือคำที่ใช้เเรียกชื่อ คน, สัตว์, สิ่งของ, สถานที่ แบ่งออกเป็น 5 ชนิด</w:t>
      </w:r>
    </w:p>
    <w:p>
      <w:pPr>
        <w:pStyle w:val="BodyText"/>
      </w:pPr>
      <w:r>
        <w:t xml:space="preserve">(คุณครูนิสาชล) แบ่งออกเป็น 5 ชนิดใช่ไหม คำนาม คือ คำที่ใช้เรียกชื่อคน สัตว์ สิ่งของ สถานที่นะคะ มีทั้งหมดกี่ชนิดลูกคำนาม</w:t>
      </w:r>
    </w:p>
    <w:p>
      <w:pPr>
        <w:pStyle w:val="BodyText"/>
      </w:pPr>
      <w:r>
        <w:t xml:space="preserve">(นักเรียน) 5 ชนิด</w:t>
      </w:r>
    </w:p>
    <w:p>
      <w:pPr>
        <w:pStyle w:val="BodyText"/>
      </w:pPr>
      <w:r>
        <w:t xml:space="preserve">(คุณครูนิสาชล) ชนิดที่ 1 คือ</w:t>
      </w:r>
    </w:p>
    <w:p>
      <w:pPr>
        <w:pStyle w:val="BodyText"/>
      </w:pPr>
      <w:r>
        <w:t xml:space="preserve">(นักเรียน) คำสามัานยนาม</w:t>
      </w:r>
    </w:p>
    <w:p>
      <w:pPr>
        <w:pStyle w:val="BodyText"/>
      </w:pPr>
      <w:r>
        <w:t xml:space="preserve">(คุณครูนิสาชล) คำสามานาม ชนิดที่… สามานยนาม ก็คือคำทั่ว ๆ ไปที่ไม่ชี้เฉพาะเจาะจง เช่น ครูบอกว่าโรงเรียนกับโรงเรียนวังไกลกังวลในพระบรมราชูปถัมภ์ ชื่อโรงเรียนของเราใช่ไหม เป็นคำนามประเภทใด</w:t>
      </w:r>
    </w:p>
    <w:p>
      <w:pPr>
        <w:pStyle w:val="BodyText"/>
      </w:pPr>
      <w:r>
        <w:t xml:space="preserve">(นักเรียน) สามานยนาม</w:t>
      </w:r>
    </w:p>
    <w:p>
      <w:pPr>
        <w:pStyle w:val="BodyText"/>
      </w:pPr>
      <w:r>
        <w:t xml:space="preserve">(คุณครูนิสาชล)สามานยนาม โรงเรียนวังไกลกังวลฯ เป็นคำวิสามัานยนามเพราะว่าเป็นการชี้เฉพาะเจาะจงใช่ไหมคะ แล้วถ้าคุณครูบอกว่านักเรียนไปตามคุณครูให้หน่อย คำว่า</w:t>
      </w:r>
      <w:r>
        <w:t xml:space="preserve"> </w:t>
      </w:r>
      <w:r>
        <w:t xml:space="preserve">“</w:t>
      </w:r>
      <w:r>
        <w:t xml:space="preserve">คุณครู</w:t>
      </w:r>
      <w:r>
        <w:t xml:space="preserve">”</w:t>
      </w:r>
      <w:r>
        <w:t xml:space="preserve"> </w:t>
      </w:r>
      <w:r>
        <w:t xml:space="preserve">เป็นคำ…</w:t>
      </w:r>
    </w:p>
    <w:p>
      <w:pPr>
        <w:pStyle w:val="BodyText"/>
      </w:pPr>
      <w:r>
        <w:t xml:space="preserve">(นักเรียน) เป็นคำสามานยนาม อย่างนักเรียนไปตามเป็นอะไรลูก</w:t>
      </w:r>
    </w:p>
    <w:p>
      <w:pPr>
        <w:pStyle w:val="BodyText"/>
      </w:pPr>
      <w:r>
        <w:t xml:space="preserve">(นักเรียน) วิสามนาม</w:t>
      </w:r>
    </w:p>
    <w:p>
      <w:pPr>
        <w:pStyle w:val="BodyText"/>
      </w:pPr>
      <w:r>
        <w:t xml:space="preserve">(คุณครูนิสาชล) เป็นคำวิสามานยนามนะ นักเรียนเข้าใจไหมเอ่ยนะคะ คำนามนี่แบ่งออกเป็น 5 ประเภท 1 ก็คือ 2. คือ…</w:t>
      </w:r>
    </w:p>
    <w:p>
      <w:pPr>
        <w:pStyle w:val="BodyText"/>
      </w:pPr>
      <w:r>
        <w:t xml:space="preserve">(นักเรียน) วิสามานยนาม</w:t>
      </w:r>
    </w:p>
    <w:p>
      <w:pPr>
        <w:pStyle w:val="BodyText"/>
      </w:pPr>
      <w:r>
        <w:t xml:space="preserve">(คุณครูนิสาชล) 3.</w:t>
      </w:r>
    </w:p>
    <w:p>
      <w:pPr>
        <w:pStyle w:val="BodyText"/>
      </w:pPr>
      <w:r>
        <w:t xml:space="preserve">(คุณครูนิสาชล) ลักษณนามเป็นอย่างไร เช่น ปากกา 1 ปากกเรียนเป็น</w:t>
      </w:r>
    </w:p>
    <w:p>
      <w:pPr>
        <w:pStyle w:val="BodyText"/>
      </w:pPr>
      <w:r>
        <w:t xml:space="preserve">(นักเรียน) ด้าม</w:t>
      </w:r>
    </w:p>
    <w:p>
      <w:pPr>
        <w:pStyle w:val="BodyText"/>
      </w:pPr>
      <w:r>
        <w:t xml:space="preserve">(คุณครูนิสาชล) ด้าม เรียกเป็นด้าม ปากกา 1 ด้าม ดินสอ 1 แท่ง ขวดน้ำ 1 ขวด เห็นไหม นะคะ ต่อไป ประเภทที่ 4 ประเภทที่ 4 คืออะไร ลูก สมุหนาม สมุหนามเป็นอย่างไร</w:t>
      </w:r>
    </w:p>
    <w:p>
      <w:pPr>
        <w:pStyle w:val="BodyText"/>
      </w:pPr>
      <w:r>
        <w:t xml:space="preserve">(นักเรียน) …</w:t>
      </w:r>
    </w:p>
    <w:p>
      <w:pPr>
        <w:pStyle w:val="BodyText"/>
      </w:pPr>
      <w:r>
        <w:t xml:space="preserve">(คุณครูนิสาชล) บอกหมวดหมู่นะคะ บอกสิ่งที่อยู่กันเป็นจำนวนเยอะ ๆ จำนวนมากนะคะ อาการนามเป็นอย่างไร</w:t>
      </w:r>
    </w:p>
    <w:p>
      <w:pPr>
        <w:pStyle w:val="BodyText"/>
      </w:pPr>
      <w:r>
        <w:t xml:space="preserve">(นักเรียน) เป็นการบอกอาการ</w:t>
      </w:r>
    </w:p>
    <w:p>
      <w:pPr>
        <w:pStyle w:val="BodyText"/>
      </w:pPr>
      <w:r>
        <w:t xml:space="preserve">(คุณครูนิสาชล) บอกอาการ บอกความรู้สึก</w:t>
      </w:r>
    </w:p>
    <w:p>
      <w:pPr>
        <w:pStyle w:val="BodyText"/>
      </w:pPr>
      <w:r>
        <w:t xml:space="preserve">(นักเรียน) บอกอารมณ์</w:t>
      </w:r>
    </w:p>
    <w:p>
      <w:pPr>
        <w:pStyle w:val="BodyText"/>
      </w:pPr>
      <w:r>
        <w:t xml:space="preserve">(คุณครูนิสาชล) บอกอารมณ์นะคะ เดี๋ยวเรามาดู ประเภทที่ 1 นะคะ สามานยนามคืออะไร กลุ่มที่ 1 เป็นอย่างไร คือ คำที่ใช้…</w:t>
      </w:r>
    </w:p>
    <w:p>
      <w:pPr>
        <w:pStyle w:val="BodyText"/>
      </w:pPr>
      <w:r>
        <w:t xml:space="preserve">(คุณครูนิสาชล) เดี๋ยวกลุ่มที่ 1 กลุ่มที่ 1 ฟัง สามานยนาม คือ</w:t>
      </w:r>
    </w:p>
    <w:p>
      <w:pPr>
        <w:pStyle w:val="BodyText"/>
      </w:pPr>
      <w:r>
        <w:t xml:space="preserve">(นักเรียน) คำที่ใช้เรียกชื่อคำนามทั่ว ๆ ไป ไม่เจาะจง</w:t>
      </w:r>
    </w:p>
    <w:p>
      <w:pPr>
        <w:pStyle w:val="BodyText"/>
      </w:pPr>
      <w:r>
        <w:t xml:space="preserve">(คุณครูนิสาชล) คือคำที่ใช้เรียกชื่อนามทั่วไป ไม่ชี้เฉพาะเจาะจง เช่น …</w:t>
      </w:r>
    </w:p>
    <w:p>
      <w:pPr>
        <w:pStyle w:val="BodyText"/>
      </w:pPr>
      <w:r>
        <w:t xml:space="preserve">(นักเรียน) นักเรียน, โรงเรียน</w:t>
      </w:r>
    </w:p>
    <w:p>
      <w:pPr>
        <w:pStyle w:val="BodyText"/>
      </w:pPr>
      <w:r>
        <w:t xml:space="preserve">(คุณครูนิสาชล) โรงเรียน เสื้อผ้าได้ มีอะไรอีก ผลไม้ สถานีตำรวจได้ไหม เราไม่ชี้เฉพาะ เจาะจงใช่ไหมคะ นั่นคือสามานยนามนะคะ ดังประโยคที่คุณครูยกมาให้นักเรียนดูนะคะ ประโยคนี้บอกว่า เด็กนั่งอยู่ในโรงเรียน นะคะ ประโยคนี้มีคำสามานยนามอยู่กี่คำ</w:t>
      </w:r>
    </w:p>
    <w:p>
      <w:pPr>
        <w:pStyle w:val="BodyText"/>
      </w:pPr>
      <w:r>
        <w:t xml:space="preserve">(นักเรียน) 2 คำ</w:t>
      </w:r>
    </w:p>
    <w:p>
      <w:pPr>
        <w:pStyle w:val="BodyText"/>
      </w:pPr>
      <w:r>
        <w:t xml:space="preserve">(คุณครูนิสาชล) 2 คำ คำว่าอะไรบ้าง</w:t>
      </w:r>
      <w:r>
        <w:t xml:space="preserve"> </w:t>
      </w:r>
      <w:r>
        <w:t xml:space="preserve">“</w:t>
      </w:r>
      <w:r>
        <w:t xml:space="preserve">เด็ก</w:t>
      </w:r>
      <w:r>
        <w:t xml:space="preserve">”</w:t>
      </w:r>
      <w:r>
        <w:t xml:space="preserve"> </w:t>
      </w:r>
      <w:r>
        <w:t xml:space="preserve">คำว่า</w:t>
      </w:r>
      <w:r>
        <w:t xml:space="preserve"> </w:t>
      </w:r>
      <w:r>
        <w:t xml:space="preserve">“</w:t>
      </w:r>
      <w:r>
        <w:t xml:space="preserve">โรงเรียน</w:t>
      </w:r>
      <w:r>
        <w:t xml:space="preserve">”</w:t>
      </w:r>
      <w:r>
        <w:t xml:space="preserve"> </w:t>
      </w:r>
      <w:r>
        <w:t xml:space="preserve">นะคะ ประโยคที่ 2 บอกว่า กวางชอบกินหญ้า มีอยู่ 2 คำ คือคำว่า กวางกับหญ้านั่นเองนะคะ ต่อไปคำวิสามานยนาม คำวิสามานยนามคืออะไร คะกลุ่มที่ 2</w:t>
      </w:r>
    </w:p>
    <w:p>
      <w:pPr>
        <w:pStyle w:val="BodyText"/>
      </w:pPr>
      <w:r>
        <w:t xml:space="preserve">(นักเรียน) คือ คำที่ใช้เรียกชื่อนามที่เฉพาะเจาะจง</w:t>
      </w:r>
    </w:p>
    <w:p>
      <w:pPr>
        <w:pStyle w:val="BodyText"/>
      </w:pPr>
      <w:r>
        <w:t xml:space="preserve">(คุณครูนิสาชล) นามที่ใช้เรียกชื่อเฉพาะเจาะจง เช่น</w:t>
      </w:r>
    </w:p>
    <w:p>
      <w:pPr>
        <w:pStyle w:val="BodyText"/>
      </w:pPr>
      <w:r>
        <w:t xml:space="preserve">(นักเรียน) นายจันทร์หนวดเขี้ยว</w:t>
      </w:r>
    </w:p>
    <w:p>
      <w:pPr>
        <w:pStyle w:val="BodyText"/>
      </w:pPr>
      <w:r>
        <w:t xml:space="preserve">(คุณครูนิสาชล) นายจันทร์หนวดเขี้ยว</w:t>
      </w:r>
    </w:p>
    <w:p>
      <w:pPr>
        <w:pStyle w:val="BodyText"/>
      </w:pPr>
      <w:r>
        <w:t xml:space="preserve">(นักเรียน) พี่ตูนบอดี้สแลม</w:t>
      </w:r>
    </w:p>
    <w:p>
      <w:pPr>
        <w:pStyle w:val="BodyText"/>
      </w:pPr>
      <w:r>
        <w:t xml:space="preserve">(คุณครูนิสาชล) พี่ตูนบอดี้สแลม โรงเรียนวังไกลกังวลในพระราชราชูปถัมภ์ใช่ไหม มีอะไรอีก เร็ว อะไรนะคะ มีอีกไหมที่ชี้เฉพาะเจาะจงเลย กล้วยน้ำว้าใช่ไหม สุนทรภู่นะคะ นะคะ ต่อไปนะคะ เรามาดูนะคะ คุณครูยกประโยคมาให้ 2 ประโยคเช่นเดิมนะคะ สมศรีเป็นหญิงสาวที่เด่นในสังคม เห็นไหมคะ มีคำว่าอะไรที่เป็นคำวิสามานยนาม</w:t>
      </w:r>
    </w:p>
    <w:p>
      <w:pPr>
        <w:pStyle w:val="BodyText"/>
      </w:pPr>
      <w:r>
        <w:t xml:space="preserve">(นักเรียน) สมศรี</w:t>
      </w:r>
    </w:p>
    <w:p>
      <w:pPr>
        <w:pStyle w:val="BodyText"/>
      </w:pPr>
      <w:r>
        <w:t xml:space="preserve">(คุณครูนิสาชล) สมศรีนะคะ ประโยคที่ 2 บอกว่า… นักเรียนดูนะ ประโยคที่ 2 บอกว่า นายแดงและนายดำ</w:t>
      </w:r>
    </w:p>
    <w:p>
      <w:pPr>
        <w:pStyle w:val="BodyText"/>
      </w:pPr>
      <w:r>
        <w:t xml:space="preserve">(นักเรียน) เป็นพี่น้องกัน อะไรเป็นวิสามานยนาม</w:t>
      </w:r>
    </w:p>
    <w:p>
      <w:pPr>
        <w:pStyle w:val="BodyText"/>
      </w:pPr>
      <w:r>
        <w:t xml:space="preserve">(นักเรียน) นายแดงและนายดำ</w:t>
      </w:r>
    </w:p>
    <w:p>
      <w:pPr>
        <w:pStyle w:val="BodyText"/>
      </w:pPr>
      <w:r>
        <w:t xml:space="preserve">(คุณครูนิสาชล) นักเรียนเข้าใจหรือยัง 2 ประเภทนี้ เข้าใจแล้วนะ ต่อไป ต่อไปนะคะ ลักษณะนาม ลักษณนามมีลักษณะเป็นอย่างไรลูก กลุ่มที่ 3 ไหม กลุ่มไหนศึกษาเรื่องลักษณนาม กลุ่มที่ 4 ขออภัยนะคะ ลักษณะนามมีลักษณะเป็นอย่างไร</w:t>
      </w:r>
    </w:p>
    <w:p>
      <w:pPr>
        <w:pStyle w:val="BodyText"/>
      </w:pPr>
      <w:r>
        <w:t xml:space="preserve">(นักเรียน) คำที่ใช้บอกลักษณะ</w:t>
      </w:r>
    </w:p>
    <w:p>
      <w:pPr>
        <w:pStyle w:val="BodyText"/>
      </w:pPr>
      <w:r>
        <w:t xml:space="preserve">(คุณครูนิสาชล) คำที่บอกลักษณะของคำ ของคำอะไรลูก ของคำคำสามานยนาม เช่นนะคะ ดูประโยคนะ รถ</w:t>
      </w:r>
    </w:p>
    <w:p>
      <w:pPr>
        <w:pStyle w:val="BodyText"/>
      </w:pPr>
      <w:r>
        <w:t xml:space="preserve">(นักเรียน) 1 คัน</w:t>
      </w:r>
    </w:p>
    <w:p>
      <w:pPr>
        <w:pStyle w:val="BodyText"/>
      </w:pPr>
      <w:r>
        <w:t xml:space="preserve">(คุณครูนิสาชล) 1 คัน บรรทุกคน 4 คน คน 1 คน โค่นต้นไม้…</w:t>
      </w:r>
    </w:p>
    <w:p>
      <w:pPr>
        <w:pStyle w:val="BodyText"/>
      </w:pPr>
      <w:r>
        <w:t xml:space="preserve">(นักเรียน) 3 ต้น</w:t>
      </w:r>
    </w:p>
    <w:p>
      <w:pPr>
        <w:pStyle w:val="BodyText"/>
      </w:pPr>
      <w:r>
        <w:t xml:space="preserve">(คุณครูนิสาชล) นะ คำว่า</w:t>
      </w:r>
      <w:r>
        <w:t xml:space="preserve"> </w:t>
      </w:r>
      <w:r>
        <w:t xml:space="preserve">“</w:t>
      </w:r>
      <w:r>
        <w:t xml:space="preserve">ต้น</w:t>
      </w:r>
      <w:r>
        <w:t xml:space="preserve">”</w:t>
      </w:r>
      <w:r>
        <w:t xml:space="preserve"> </w:t>
      </w:r>
      <w:r>
        <w:t xml:space="preserve">นี้หมายถึง ต้นไม้ สมมติว่าครูบอกว่าต้นไม้ 1 ต้น ต้นไม้ 2 ต้น อย่างนี้นะคะ เป็นต้น ต่อไป เรือเห็นไหม เรือลำ บอกลักษณะของเรือ เรือเรียกเป็นลำนะคะ มีพาย 2 เล่ม รู้จักแหไหมลูก แหเรียกเป็นปาก ปากอยู่บนไม้ไผ่ 2 ลำนะคะ นี่คือคำลักษณนามนะคะ นึกภาพออกไหมนะคะ ต่อไป สมุหนาม สมุหนามคืออะไร ลูก</w:t>
      </w:r>
    </w:p>
    <w:p>
      <w:pPr>
        <w:pStyle w:val="BodyText"/>
      </w:pPr>
      <w:r>
        <w:t xml:space="preserve">(นักเรียน) คือ คำนามที่แสดงหมวดหมู่ของ…</w:t>
      </w:r>
    </w:p>
    <w:p>
      <w:pPr>
        <w:pStyle w:val="BodyText"/>
      </w:pPr>
      <w:r>
        <w:t xml:space="preserve">(คุณครูนิสาชล) คำ… เอาใหม่ เรียบเรียงคำพูดใหม่</w:t>
      </w:r>
    </w:p>
    <w:p>
      <w:pPr>
        <w:pStyle w:val="BodyText"/>
      </w:pPr>
      <w:r>
        <w:t xml:space="preserve">(นักเรียน) คือ คำที่ใช้เรียกชื่อนามที่เป็นหมวดหมู่ บ่งบอกถึง…</w:t>
      </w:r>
    </w:p>
    <w:p>
      <w:pPr>
        <w:pStyle w:val="BodyText"/>
      </w:pPr>
      <w:r>
        <w:t xml:space="preserve">(คุณครูนิสาชล) จำไว้เลยนะลูก ถ้าเป็นลักษณนามนี่ จะบอกแค่อย่างเดียวก็ได้นะคะ เช่น ปากกา 1 แท่งหรือ 1 ด้ามลูก ปากกาเรียกเป็นด้าม ลักษณะเรียกเป็นด้ามนะคะ ดินสอ ดินสอเรียกเป็นแท่งนะคะ มีหลายสิ่งหลายอย่างที่นักเรียนต้องรู้จักลักษณะของเขานะคะ ต้องบอก สมุหนามนี่ลูก สมุหนามนี่จะบอกสิ่งที่มันอยู่กันเป็นจำนวนเยอะ ๆ อย่างเมื่อวานเราเรียนใช่ไหม ยุวกาชาด หมู่ กองได้ไหม หน่วยนะคะ เราอยู่กันเป็นจำนวนเยอะ ๆ นะคะ เช่น คุณครูมีประโยคให้ดู ประโยคที่ 1 บอกว่า นักเรียนดู</w:t>
      </w:r>
    </w:p>
    <w:p>
      <w:pPr>
        <w:pStyle w:val="BodyText"/>
      </w:pPr>
      <w:r>
        <w:t xml:space="preserve">(นักเรียน) ฝูงนกบินไปในอากาศ</w:t>
      </w:r>
    </w:p>
    <w:p>
      <w:pPr>
        <w:pStyle w:val="BodyText"/>
      </w:pPr>
      <w:r>
        <w:t xml:space="preserve">(คุณครูนิสาชล) คณะ</w:t>
      </w:r>
    </w:p>
    <w:p>
      <w:pPr>
        <w:pStyle w:val="BodyText"/>
      </w:pPr>
      <w:r>
        <w:t xml:space="preserve">(นักเรียน) ครูโรงเรียนวังไกลกังวล</w:t>
      </w:r>
    </w:p>
    <w:p>
      <w:pPr>
        <w:pStyle w:val="BodyText"/>
      </w:pPr>
      <w:r>
        <w:t xml:space="preserve">(คุณครูนิสาชล) 3.</w:t>
      </w:r>
    </w:p>
    <w:p>
      <w:pPr>
        <w:pStyle w:val="BodyText"/>
      </w:pPr>
      <w:r>
        <w:t xml:space="preserve">(นักเรียน) โขลงช้างเดินเข้าเพนียด</w:t>
      </w:r>
    </w:p>
    <w:p>
      <w:pPr>
        <w:pStyle w:val="BodyText"/>
      </w:pPr>
      <w:r>
        <w:t xml:space="preserve">(คุณครูนิสาชล) เพนียดนะ กองทาหรเชิงเขา นะคะ คำสมุหนามนี่ นี่จะบอกสิ่งที่อยู่รวมกันเป็นจำนวนเยอะ ๆ นะคะ เข้าใจหรือไม่ เข้าใจไหมคะ ต่อไปนะคะ ชนิดสุดท้ายนั่นก็คือ…</w:t>
      </w:r>
    </w:p>
    <w:p>
      <w:pPr>
        <w:pStyle w:val="BodyText"/>
      </w:pPr>
      <w:r>
        <w:t xml:space="preserve">(นักเรียน) อาการนาม</w:t>
      </w:r>
    </w:p>
    <w:p>
      <w:pPr>
        <w:pStyle w:val="BodyText"/>
      </w:pPr>
      <w:r>
        <w:t xml:space="preserve">(คุณครูนิสาชล) กลุ่มที่ 5 นะคะ กลุ่มที่ 5 ลองอธิบายอาการนาม อาการนามมีวิธีการใช้อย่างไร คำไหนบ้างอาการนาม … อารมณ์ ความรู้สึก</w:t>
      </w:r>
    </w:p>
    <w:p>
      <w:pPr>
        <w:pStyle w:val="BodyText"/>
      </w:pPr>
      <w:r>
        <w:t xml:space="preserve">(คุณครูนิสาชล) นะคะ เช่น</w:t>
      </w:r>
    </w:p>
    <w:p>
      <w:pPr>
        <w:pStyle w:val="BodyText"/>
      </w:pPr>
      <w:r>
        <w:t xml:space="preserve">(นักเรียน) การวิ่ง การเดิน</w:t>
      </w:r>
    </w:p>
    <w:p>
      <w:pPr>
        <w:pStyle w:val="BodyText"/>
      </w:pPr>
      <w:r>
        <w:t xml:space="preserve">(นักเรียน) การวิ่ง การเดิน การอ่านหนังสือ</w:t>
      </w:r>
    </w:p>
    <w:p>
      <w:pPr>
        <w:pStyle w:val="BodyText"/>
      </w:pPr>
      <w:r>
        <w:t xml:space="preserve">(คุณครูนิสาชล) แสดงว่าคำที่เป็นการทุกคำเป็นอาการนามใช่หรือไม่ ไม่ใช่นะคะ มีข้อสังเกตว่า</w:t>
      </w:r>
    </w:p>
    <w:p>
      <w:pPr>
        <w:pStyle w:val="BodyText"/>
      </w:pPr>
      <w:r>
        <w:t xml:space="preserve">(นักเรียน) ่คำนามที่บอกกิริยาอาการและความ…</w:t>
      </w:r>
    </w:p>
    <w:p>
      <w:pPr>
        <w:pStyle w:val="BodyText"/>
      </w:pPr>
      <w:r>
        <w:t xml:space="preserve">(คุณครูนิสาชล) นะคะ ทีนี้นักเรียนดูนะ อาการนามนี่ คือ คำนามที่บอกกิริยาอาการใช่ไหม กิริยาอาการใช่ไหม บอกอารมณ์ความรู้สึกใช่ไหมลูก อาการนามจะใช้อยู่ 2 คำ จะใช้คำว่า</w:t>
      </w:r>
      <w:r>
        <w:t xml:space="preserve"> </w:t>
      </w:r>
      <w:r>
        <w:t xml:space="preserve">“</w:t>
      </w:r>
      <w:r>
        <w:t xml:space="preserve">การ</w:t>
      </w:r>
      <w:r>
        <w:t xml:space="preserve">”</w:t>
      </w:r>
      <w:r>
        <w:t xml:space="preserve"> </w:t>
      </w:r>
      <w:r>
        <w:t xml:space="preserve">และคำว่า</w:t>
      </w:r>
      <w:r>
        <w:t xml:space="preserve"> </w:t>
      </w:r>
      <w:r>
        <w:t xml:space="preserve">“</w:t>
      </w:r>
      <w:r>
        <w:t xml:space="preserve">ความ</w:t>
      </w:r>
      <w:r>
        <w:t xml:space="preserve">”</w:t>
      </w:r>
      <w:r>
        <w:t xml:space="preserve"> </w:t>
      </w:r>
      <w:r>
        <w:t xml:space="preserve">นำหน้า จะเป็นคำว่าการได้ ก็ต่อเมื่อคำว่า</w:t>
      </w:r>
      <w:r>
        <w:t xml:space="preserve"> </w:t>
      </w:r>
      <w:r>
        <w:t xml:space="preserve">“</w:t>
      </w:r>
      <w:r>
        <w:t xml:space="preserve">การ</w:t>
      </w:r>
      <w:r>
        <w:t xml:space="preserve">”</w:t>
      </w:r>
      <w:r>
        <w:t xml:space="preserve"> </w:t>
      </w:r>
      <w:r>
        <w:t xml:space="preserve">เป็นคำ… อาการนามใช่ไหมลูก เช่น การเดิน เดินเป็นคำกริยา วิ่งเป็นกริยา นอนเป็นกริยา ใช่ไหม ใช่ไหมคะ การเดิน การนอน, การวิ่ง, การกิน ทุกคำที่เป็นคำกริยานะคะ การวางหน้าคำกริยาจะเป็นคำอะไรลูก คำอาการนามนะคะ แต่ถ้าไม่ใช่คำกริยา เช่น คำว่า การประปา, การเมือง, การไฟฟ้า, การพานิช พวกนี้เป็นคำอะไรลูก</w:t>
      </w:r>
    </w:p>
    <w:p>
      <w:pPr>
        <w:pStyle w:val="BodyText"/>
      </w:pPr>
      <w:r>
        <w:t xml:space="preserve">(นักเรียน) สามานยนาม</w:t>
      </w:r>
    </w:p>
    <w:p>
      <w:pPr>
        <w:pStyle w:val="BodyText"/>
      </w:pPr>
      <w:r>
        <w:t xml:space="preserve">(คุณครูนิสาชล) เป็นคำสามานยนาม นะ ต่อไปอีกคำหนึ่ง ก็คือคำว่า</w:t>
      </w:r>
      <w:r>
        <w:t xml:space="preserve"> </w:t>
      </w:r>
      <w:r>
        <w:t xml:space="preserve">“</w:t>
      </w:r>
      <w:r>
        <w:t xml:space="preserve">ความ คำว่า</w:t>
      </w:r>
      <w:r>
        <w:t xml:space="preserve">”</w:t>
      </w:r>
      <w:r>
        <w:t xml:space="preserve">ความ" จะวางไว้ที่กริยาหรือคำวิเศษณ์ ถึงจะเป็นคำอาการนามได้ เช่น คำว่าอะไรบ้าง</w:t>
      </w:r>
    </w:p>
    <w:p>
      <w:pPr>
        <w:pStyle w:val="BodyText"/>
      </w:pPr>
      <w:r>
        <w:t xml:space="preserve">(นักเรียน)… คำวิเศษเป็นอย่างไรลูก คำวิเศษบอกลักษณะ บอกสี บอกกลิ่นได้ไหม บอกรูปร่างลักษณะ นี่คือคำวิเศษใช่หรือไม่ ความจะวางอยู่หน้าคำวิเศษณ์เท่านั้น ถึงจะเป็นอาการนาม หนูเข้าใจไหม เข้าใจนะ เดี๋ยวคุณครูจะให้ทำแบบทดสอบ มีคำว่าอะไรบ้าง การวิ่ง, การเดิน,การนอน, การอ่านหนังสือ ถ้าเป็นความก็ความดี,ความชั่ว, ความง่วง, ความงาม, ความสุข นั่นคือคำที่เป็นคำอาการนามนะคะ เท่านั้น ต่อไปอันนี้ครูบอกไปแล้วนะคะ อธิบายให้นักเรียนเข้าใจแล้ว ต่อไปนักเรียนแต่ละกลุ่มเล่นเกมรวบรวมคำนามนะคะ วันนี้คุณครูมีตะกร้านะคะ ตะกร้า มีบัตรคำอยู่ในตะกร้าเดี๋ยวให้นักเรียนช่วยกันรวบรวมนะคะ นักเรียนเก็บทุกอย่างที่อยู่บนโต๊ะออกให้หมด เดี๋ยวให้คุณครูวิชุดานะคะ แจกตะกร้าบัตรคำให้กับนักเรียน นักเรียนเก็บทุกสิ่งอย่างลงไปเลย นักเรียนเห็นไหมคะ เห็นไหมคะ นักเรียนจะได้ตะกร้ากลุ่มละ 1 ใบ จะมีบัตรคำนะคะ บัตรคำอยู่หลายชนิดเลยนะคะ เดี๋ยวคุณครูจะให้นักเรียนแยกประเภทของคำนามนะคะ ครูให้เวลา 10 นาทีในการแยกนะคะ ครูนับแล้วนักเรียนเริ่ม ให้นักเรียนในกลุ่มช่วยกันนะคะ นักเรียนต้องช่วยกันทุกคน 1, 2, 3 เริ่ม</w:t>
      </w:r>
    </w:p>
    <w:p>
      <w:pPr>
        <w:pStyle w:val="BodyText"/>
      </w:pPr>
      <w:r>
        <w:t xml:space="preserve">[เสียงดนตรี]</w:t>
      </w:r>
    </w:p>
    <w:p>
      <w:pPr>
        <w:pStyle w:val="BodyText"/>
      </w:pPr>
      <w:r>
        <w:t xml:space="preserve">(คุณครูนิสาชล)ช่วยกันนะคะ ช่วยกันในกลุ่ม นักเรียนที่อยู่ปลายทางด้วยนะคะ ถ้านักเรียนมีบัตรคำ และให้คุณครูที่อยู่ปลายทางนะคะ ช่วยตรวจสอบความถูกต้อง</w:t>
      </w:r>
    </w:p>
    <w:p>
      <w:pPr>
        <w:pStyle w:val="BodyText"/>
      </w:pPr>
      <w:r>
        <w:t xml:space="preserve">[เสียงดนตรี]</w:t>
      </w:r>
    </w:p>
    <w:p>
      <w:pPr>
        <w:pStyle w:val="BodyText"/>
      </w:pPr>
      <w:r>
        <w:t xml:space="preserve">(คุณครูนิสาชล)เยี่ยม เอาไว้ตรงกลางเลยลูก ป้ายกลุ่มที่ 2 อยู่ตรงกลาง ดีมากช่วยกันเรียงนะคะ อันนี้เป็นอะไร สมุหนามแยกออกไป เรียงพอไหมลูก เรียงไม่พอเขยิบออกไป เดินให้ดีนะ เอาให้ดีนะ ลักษณนามมเป็นอย่างไร การเมืองเป็นอะไร อันไหนมันซ้ำกันหนูเก็บได้นะลูก ครับผม สา… หนังสือพิมพ์มีอะไรอีก ราชาธิราชเป็นชื่ออะไรลูก เป็นวรรณคดีไหม เป็นชื่อตัวละครในวรรณคดีไหม เป็นชื่อ… คู่อะไรเรียกเป็นอะไร รองเท้า 1 คู่มะม่วงอะไร มะม่วงมัน มะม่วงอกร่อง มะม่วงอะไรลูกนักเรียนปลายทางของคุณครูเป็นอย่างไรบ้างคะ นักเรียนทำกิจกรรมถึงไหนกันแล้วคะ แยกบัตรคำนะคะ ถ้านักเรียนมีบัตรคำให้นักเรียนเล่นเกมแยกบัตรคำได้เลยนะคะ จักรยานอะไร จอดกันอยู่เยอะ เราจะเรียกรถจักรยาน คำไม่ชี้เฉพาะ ราชบูรณะ วัด อันนี้เป็นอะไรน่ะ ชื่อตัวละคร จักรยานเป็นอะไร ไหนกลุ่มไหนเรียบร้อยแล้วคะลูก ยังใช่ไหม ให้เวลาเพิ่ม หนังสือพิมพ์เป็นอะไรลูก ชี้เฉพาะ มีสำนักพิมพ์ไหม เช่น เช่นอะไร เช่นอะไรลูก นักเรียนต้องช่วยกันในกลุ่มนะ เรียบร้อยไหนกลุ่มไหนเรียบร้อยแล้วให้นั่งให้เรียบร้อยแล้วหันหน้ามาหาคุณครู พร้อมนำเสนอ กระเทียมอะไรล่ะ กระเทียมมีกี่ประเภทล่ะ กระเทียมอะไร นักเรียนคิดให้ดีนะลูก กระเทียมโทนรู้จักไหม กระเทียมหัวใหญ่ ๆ น่ะ กระเทียมอะไร ถ้าซ้ำกันให้นักเรียนเก็บบัตรคำใส่ตะกร้า ไว้ได้นะคะ อะไรนะคะ เขาตัวใหญ่ เรียบร้อยหรือยัง กลุ่มที่ 1 เป็นอย่างไรบ้างลูก งง รัฐบาลเป็นอะไรลูก รัฐบาล รัฐบาลนะ อะไรนะ อันนี้เป็นลักษณนามหรือ นักเรียนเป็นอะไร จังหวัดเป็นอะไร อันนี้อยู่ในไหน เรียยร้อยแล้วนะคะ กลุ่มที่ 4 เรียบร้อยหรือยังลูก เรียบร้อยหรือยังเอ่ย นะคะ เดี๋ยวให้นักเรียนนำเสนอนะคะ การจัดหมวดหมู่ของคำแต่ละประเภทได้คำว่าอะไรบ้างนะคะ พร้อมหรือยัง จับหู เอามือจับหูเลย ไม่ให้ทำแล้ว นักเรียนเก็บบัตรคำที่เหลือ นักเรียนเก็บบัตรที่เหลือใส่ตะกร้าให้เรียบร้อยนะคะ ห้ามคุย ไม่ต้องคุยแล้วนะคะ เดี๋ยวคุณครูจะให้นักเรียนนำเสนอนะคะ เอามือลงได้ ให้นักเรียนนำเสนอว่านักเรียนได้คำว่าอะไรบ้าง นะคะ กลุ่มที่ 1</w:t>
      </w:r>
    </w:p>
    <w:p>
      <w:pPr>
        <w:pStyle w:val="BodyText"/>
      </w:pPr>
      <w:r>
        <w:t xml:space="preserve">(นักเรียนหญิง) สวัสดีค่ะ หนูชื่อเด็กหญิงอังวรา จะมานำเสนอการเรียงบัตรคำค่ะ อันนี้นะคะ เป็นบัตรคำประเภทวิสามานยนาม ได้แก่ ชาวสวนชาวสวน กระเทียม หนังสือพิมพ์ ไก่, อิเหนา, สุโขทัย, ฟุตบอล, มะม่วง, ราชบูรณะ, กระต่าย, เชียงใหม่, รถจักรยาน, สมศรี, บ้านรถ, โรงเรียนวังไกลกังวลค่ะ</w:t>
      </w:r>
    </w:p>
    <w:p>
      <w:pPr>
        <w:pStyle w:val="BodyText"/>
      </w:pPr>
      <w:r>
        <w:t xml:space="preserve">(คุณครูนิสาชล) ดูนะคะ ดูประเภทที่ 1 ประเภทที่ 1 คือคำ คำอะไรลูก</w:t>
      </w:r>
    </w:p>
    <w:p>
      <w:pPr>
        <w:pStyle w:val="BodyText"/>
      </w:pPr>
      <w:r>
        <w:t xml:space="preserve">(นักเรียนหญิง) วิสามานยนาม นะคะ คำไหนนะคะ คำว่าอะไร ให้นักเรียนดูให้ดีนะ เช่น คำว่า</w:t>
      </w:r>
      <w:r>
        <w:t xml:space="preserve"> </w:t>
      </w:r>
      <w:r>
        <w:t xml:space="preserve">“</w:t>
      </w:r>
      <w:r>
        <w:t xml:space="preserve">หนังสือพิมพ์</w:t>
      </w:r>
      <w:r>
        <w:t xml:space="preserve">”</w:t>
      </w:r>
      <w:r>
        <w:t xml:space="preserve"> </w:t>
      </w:r>
      <w:r>
        <w:t xml:space="preserve">หนังสือพิมพ์เป็น</w:t>
      </w:r>
    </w:p>
    <w:p>
      <w:pPr>
        <w:pStyle w:val="BodyText"/>
      </w:pPr>
      <w:r>
        <w:t xml:space="preserve">(นักเรียน) สามานยนามค่ะ</w:t>
      </w:r>
    </w:p>
    <w:p>
      <w:pPr>
        <w:pStyle w:val="BodyText"/>
      </w:pPr>
      <w:r>
        <w:t xml:space="preserve">(คุณครูนิสาชล) เป็นสามานยนาม เห็นไหมคะ ให้นักเรียนดูให้ดีนะ มะม่วงอะไรลูก เป็นอะไร เป็นสามานยนาม นักเรียนดูให้ดีนะ ต่อไป ประเภทที่ 2 ของนักเรียนคืออะไร</w:t>
      </w:r>
    </w:p>
    <w:p>
      <w:pPr>
        <w:pStyle w:val="BodyText"/>
      </w:pPr>
      <w:r>
        <w:t xml:space="preserve">(นักเรียนหญิง) ประเภทที่ 2 เป็นสามานยนาม</w:t>
      </w:r>
    </w:p>
    <w:p>
      <w:pPr>
        <w:pStyle w:val="BodyText"/>
      </w:pPr>
      <w:r>
        <w:t xml:space="preserve">(คุณครูนิสาชล) มีอะไรบ้าง</w:t>
      </w:r>
    </w:p>
    <w:p>
      <w:pPr>
        <w:pStyle w:val="BodyText"/>
      </w:pPr>
      <w:r>
        <w:t xml:space="preserve">(นักเรียนหญิง) ได้แก่ พ่อ, ปัญญา,ตลาด, กระดาษ, สายไฟ, ท่าทาง, ครู, พริก, แหวน, วิชา, เหา, ปลา, หนู, โรงเรียน, นาฬิกา, บ้าน, นก, รองเท้า, เขื่อน, กุ้ง, ข้าราชการ, ตำรวจ, นักเรียน, จังหวัด, เครื่อง ค่ะ</w:t>
      </w:r>
    </w:p>
    <w:p>
      <w:pPr>
        <w:pStyle w:val="BodyText"/>
      </w:pPr>
      <w:r>
        <w:t xml:space="preserve">(คุณครูนิสาชล) ถูกต้องค่ะ ต่อไป ๆ ประเภทที่ 3 นักเรียนได้อะไรลูก ได้คำว่าอะไรบ้าง</w:t>
      </w:r>
    </w:p>
    <w:p>
      <w:pPr>
        <w:pStyle w:val="BodyText"/>
      </w:pPr>
      <w:r>
        <w:t xml:space="preserve">(นักเรียนหญิง) อาการนามคะ</w:t>
      </w:r>
    </w:p>
    <w:p>
      <w:pPr>
        <w:pStyle w:val="BodyText"/>
      </w:pPr>
      <w:r>
        <w:t xml:space="preserve">(คุณครูนิสาชล) นะคะ มีคำว่าอะไรบ้าง เอ่ย</w:t>
      </w:r>
    </w:p>
    <w:p>
      <w:pPr>
        <w:pStyle w:val="BodyText"/>
      </w:pPr>
      <w:r>
        <w:t xml:space="preserve">(นักเรียนหญิง) การไฟฟ้า การพูดคุย, การออกกำลังกาย, การเดิน, การวิ่ง, การ, เรียน การดความรัก, ความร้อน, ความดีค่ะ</w:t>
      </w:r>
    </w:p>
    <w:p>
      <w:pPr>
        <w:pStyle w:val="BodyText"/>
      </w:pPr>
      <w:r>
        <w:t xml:space="preserve">(คุณครูนิสาชล) ต่อไปประเภทที่ 4</w:t>
      </w:r>
    </w:p>
    <w:p>
      <w:pPr>
        <w:pStyle w:val="BodyText"/>
      </w:pPr>
      <w:r>
        <w:t xml:space="preserve">(นักเรียนหญิง) สมุหนามค่ะ</w:t>
      </w:r>
    </w:p>
    <w:p>
      <w:pPr>
        <w:pStyle w:val="BodyText"/>
      </w:pPr>
      <w:r>
        <w:t xml:space="preserve">(คุณครูนิสาชล) สมุหนามได้คำว่าอะไรบ้าง</w:t>
      </w:r>
    </w:p>
    <w:p>
      <w:pPr>
        <w:pStyle w:val="BodyText"/>
      </w:pPr>
      <w:r>
        <w:t xml:space="preserve">(นักเรียนหญิง) กลอง โขนคณะ, ตัว ค่ะ</w:t>
      </w:r>
    </w:p>
    <w:p>
      <w:pPr>
        <w:pStyle w:val="BodyText"/>
      </w:pPr>
      <w:r>
        <w:t xml:space="preserve">(คุณครูนิสาชล) ถูกต้องนะคะ ประเภทที่ 5</w:t>
      </w:r>
    </w:p>
    <w:p>
      <w:pPr>
        <w:pStyle w:val="BodyText"/>
      </w:pPr>
      <w:r>
        <w:t xml:space="preserve">(นักเรียนหญิง) ไม่มีค่</w:t>
      </w:r>
    </w:p>
    <w:p>
      <w:pPr>
        <w:pStyle w:val="BodyText"/>
      </w:pPr>
      <w:r>
        <w:t xml:space="preserve">(คุณครูนิสาชล) ไม่มีลักณะนามนะคะ ต่อนะคะ เรามาดูกลุ่มที่ 5 กลุ่มที่ 5 ขอคนนำเสนอ 1 คนนะคะ เชิญนะคะ นำเสนอได้เลย นำเสนอได้เลย</w:t>
      </w:r>
    </w:p>
    <w:p>
      <w:pPr>
        <w:pStyle w:val="BodyText"/>
      </w:pPr>
      <w:r>
        <w:t xml:space="preserve">(นักเรียน) โรงพยาบาล</w:t>
      </w:r>
    </w:p>
    <w:p>
      <w:pPr>
        <w:pStyle w:val="BodyText"/>
      </w:pPr>
      <w:r>
        <w:t xml:space="preserve">(คุณครูนิสาชล) อันนี้คือประเภท…</w:t>
      </w:r>
    </w:p>
    <w:p>
      <w:pPr>
        <w:pStyle w:val="BodyText"/>
      </w:pPr>
      <w:r>
        <w:t xml:space="preserve">(นักเรียนหญิง) หมู่ที่ 1 ค่ะ ชนิดที่</w:t>
      </w:r>
    </w:p>
    <w:p>
      <w:pPr>
        <w:pStyle w:val="BodyText"/>
      </w:pPr>
      <w:r>
        <w:t xml:space="preserve">(นักเรียนหญิง) ชนิดที่ 1 ค่ะ สามานยนามนะคะ สามานยนามมีคำว่าอะไรบ้าง เมล็ดพืช, ฟุตบอล, มะระ, เหา, เขื่อน, หมี ตำรวจ ตลาด พริก ทุเรียน จังหวัด กระเป๋า เป็ด บ้าน มะม่วง กระต่าย, ดินสอ, ข้าราชการ, บ้านรถ, แตงโมง การไฟฟ้า วิชา กุ้ง นก แหวน ประเทศ กระดาษ สายไฟ ท่าทาง สถานีตำรวจ, พ่อ, ครู, แม่น้ำ, ปลา นาฬิกา ห้องน้ำ แมว รองเท้า ห้างสรรพสินค้า ปู กระเทียน ต่อไปประเภทที่ 2 ประเภทที่ 2 คือ…</w:t>
      </w:r>
    </w:p>
    <w:p>
      <w:pPr>
        <w:pStyle w:val="BodyText"/>
      </w:pPr>
      <w:r>
        <w:t xml:space="preserve">(นักเรียนหญิง) วิสามาน</w:t>
      </w:r>
    </w:p>
    <w:p>
      <w:pPr>
        <w:pStyle w:val="BodyText"/>
      </w:pPr>
      <w:r>
        <w:t xml:space="preserve">(คุณครูนิสาชล) ได้แก่อะไรบ้าง</w:t>
      </w:r>
    </w:p>
    <w:p>
      <w:pPr>
        <w:pStyle w:val="BodyText"/>
      </w:pPr>
      <w:r>
        <w:t xml:space="preserve">(นักเรียนหญิง) สมศรี เพลงชาติไทย สวนสัตว์ดุสิต เชียงใหม่, นกแก้ว, รถยนต์, สถานีตำรวจ, อีเหนา, พระอภัยมณี,สุโขทัย</w:t>
      </w:r>
    </w:p>
    <w:p>
      <w:pPr>
        <w:pStyle w:val="BodyText"/>
      </w:pPr>
      <w:r>
        <w:t xml:space="preserve">(คุณครูนิสาชล) ต่อไปนะคะ ต่อไปชนิดที่</w:t>
      </w:r>
    </w:p>
    <w:p>
      <w:pPr>
        <w:pStyle w:val="BodyText"/>
      </w:pPr>
      <w:r>
        <w:t xml:space="preserve">(นักเรียนหญิง) 3</w:t>
      </w:r>
    </w:p>
    <w:p>
      <w:pPr>
        <w:pStyle w:val="BodyText"/>
      </w:pPr>
      <w:r>
        <w:t xml:space="preserve">(คุณครูนิสาชล) ชนิดที่</w:t>
      </w:r>
    </w:p>
    <w:p>
      <w:pPr>
        <w:pStyle w:val="BodyText"/>
      </w:pPr>
      <w:r>
        <w:t xml:space="preserve">(นักเรียนหญิง) 3</w:t>
      </w:r>
    </w:p>
    <w:p>
      <w:pPr>
        <w:pStyle w:val="BodyText"/>
      </w:pPr>
      <w:r>
        <w:t xml:space="preserve">(คุณครูนิสาชล) ชนิดที่ 3 คืออะไรลูก</w:t>
      </w:r>
    </w:p>
    <w:p>
      <w:pPr>
        <w:pStyle w:val="BodyText"/>
      </w:pPr>
      <w:r>
        <w:t xml:space="preserve">(นักเรียนหญิง) อาการ, นาม</w:t>
      </w:r>
    </w:p>
    <w:p>
      <w:pPr>
        <w:pStyle w:val="BodyText"/>
      </w:pPr>
      <w:r>
        <w:t xml:space="preserve">(คุณครูนิสาชล) มีการออกกำลังกาย, การวิ่ง, การเรียน, การกิน ,การอาบน้ำ, การเดิน, การพูดคุย ความคิด, ความร้อน, ความรักค่ะ</w:t>
      </w:r>
    </w:p>
    <w:p>
      <w:pPr>
        <w:pStyle w:val="BodyText"/>
      </w:pPr>
      <w:r>
        <w:t xml:space="preserve">(คุณครูนิสาชล) ต่อไป ลักษณะที่ 4</w:t>
      </w:r>
    </w:p>
    <w:p>
      <w:pPr>
        <w:pStyle w:val="BodyText"/>
      </w:pPr>
      <w:r>
        <w:t xml:space="preserve">(นักเรียนหญิง) ลักษณนามค่ะ</w:t>
      </w:r>
    </w:p>
    <w:p>
      <w:pPr>
        <w:pStyle w:val="BodyText"/>
      </w:pPr>
      <w:r>
        <w:t xml:space="preserve">(นักเรียนหญิง) รูปกับคันค่ะ</w:t>
      </w:r>
    </w:p>
    <w:p>
      <w:pPr>
        <w:pStyle w:val="BodyText"/>
      </w:pPr>
      <w:r>
        <w:t xml:space="preserve">(คุณครูนิสาชล) คัน ต่อไปชนิดที่…</w:t>
      </w:r>
    </w:p>
    <w:p>
      <w:pPr>
        <w:pStyle w:val="BodyText"/>
      </w:pPr>
      <w:r>
        <w:t xml:space="preserve">(นักเรียนหญิง) สมุหนามค่ะ ชนิดที่ 5 นะ สมุหนาม มีคำว่าอะไรบ้างโขลง, ฝูงค่ะ</w:t>
      </w:r>
    </w:p>
    <w:p>
      <w:pPr>
        <w:pStyle w:val="BodyText"/>
      </w:pPr>
      <w:r>
        <w:t xml:space="preserve">(คุณครูนิสาชล) นะคะ นะคะ ให้นักเรียนดูนะคะ นักเรียนนำเสนอมานี่ มีอยู่บางคำนะคะ ที่ไม่ได้อยู่ในประเภทนั้น ให้นักเรียนวิเคราะห์นะคะ วิธีให้ดี ปรบมือให้ตัวเองหน่อยเร็ววันนี้ เดี๋ยวให้นักเรียนนะคะ รวบรวมบัตรคำไว้ในตะกร้านะคะ อันนี้เราศึกษานะคะ ว่าแต่ละชนิดเป็นอย่างไร เราจะมาดูแต่ละชนิดเป็นอย่างไร ต่อไป เราจะมาดูหน้าที่ นักเรียนดูนะ หน้าที่ของคำนามนะคะ หน้าที่ของคำนามมีอะไรบ้าง นะคะ 1. คำนามทำหน้าที่เป็นประธานของประโยค เช่น ประโยคที่ 1 บอกว่ามนุษย์ทุกคนต้องการความสุข</w:t>
      </w:r>
    </w:p>
    <w:p>
      <w:pPr>
        <w:pStyle w:val="BodyText"/>
      </w:pPr>
      <w:r>
        <w:t xml:space="preserve">(คุณครูนิสาชล) เห็นไหมคะ คำว่า</w:t>
      </w:r>
      <w:r>
        <w:t xml:space="preserve"> </w:t>
      </w:r>
      <w:r>
        <w:t xml:space="preserve">“</w:t>
      </w:r>
      <w:r>
        <w:t xml:space="preserve">มนุษย์</w:t>
      </w:r>
      <w:r>
        <w:t xml:space="preserve">”</w:t>
      </w:r>
      <w:r>
        <w:t xml:space="preserve"> </w:t>
      </w:r>
      <w:r>
        <w:t xml:space="preserve">ทำหน้าที่ ประธานของประโยคนะคะ ต่อไปประโยคที่ 2 บอกว่า…</w:t>
      </w:r>
    </w:p>
    <w:p>
      <w:pPr>
        <w:pStyle w:val="BodyText"/>
      </w:pPr>
      <w:r>
        <w:t xml:space="preserve">(นักเรียน) โรงเรียนของฉันอยู่ใน</w:t>
      </w:r>
    </w:p>
    <w:p>
      <w:pPr>
        <w:pStyle w:val="BodyText"/>
      </w:pPr>
      <w:r>
        <w:t xml:space="preserve">(คุณครูนิสาชล) นะคะ นี่คือคำนามที่ทำหน้าที่เป็นประธานของประโยคนะคะ ต่อไปคำนามทำหน้าที่เป็นกรรมหรือผู้ถูกกระทำ เช่น ครูสอนนักเรียนนะคะ นักเรียนเป็นผู้ถูกกระทำ นะคะ ต่อไป แมวกินปลานะคะ ฉันดูทีวี ทีวีเป็นคำนามที่เป็นกรรม ผู้ถูกกระทำ ต่อไป 3 ต่อไป 3. นะคะ คำนามทำหน้าที่เป็น…</w:t>
      </w:r>
    </w:p>
    <w:p>
      <w:pPr>
        <w:pStyle w:val="BodyText"/>
      </w:pPr>
      <w:r>
        <w:t xml:space="preserve">(นักเรียน) ประธาน</w:t>
      </w:r>
    </w:p>
    <w:p>
      <w:pPr>
        <w:pStyle w:val="BodyText"/>
      </w:pPr>
      <w:r>
        <w:t xml:space="preserve">(คุณครูนิสาชล) มีอะไรบ้าง เช่น</w:t>
      </w:r>
    </w:p>
    <w:p>
      <w:pPr>
        <w:pStyle w:val="BodyText"/>
      </w:pPr>
      <w:r>
        <w:t xml:space="preserve">(นักเรียน) ภราดร ศรีชาพนักเทนนิสมือ 1 ของไทย</w:t>
      </w:r>
    </w:p>
    <w:p>
      <w:pPr>
        <w:pStyle w:val="BodyText"/>
      </w:pPr>
      <w:r>
        <w:t xml:space="preserve">(คุณครูนิสาชล) ประโยคที่ 2</w:t>
      </w:r>
    </w:p>
    <w:p>
      <w:pPr>
        <w:pStyle w:val="BodyText"/>
      </w:pPr>
      <w:r>
        <w:t xml:space="preserve">(นักเรียน) นักเรียนโรงเรียนเตรียมอุดมศึกษา</w:t>
      </w:r>
    </w:p>
    <w:p>
      <w:pPr>
        <w:pStyle w:val="BodyText"/>
      </w:pPr>
      <w:r>
        <w:t xml:space="preserve">(คุณครูนิสาชล) ต่อไปคำนามทำหน้าที่ขยายกริยานะคะ และใช้ตามหลังคำบุพบท มีคำว่าอะไรบ้าง เพื่อบอกสถานที่ถูกไหมคะ เช่น ฉันวิ่งออกกำลังกายที่สนามหญ้านะคะ คณะกรรมการนัดพบกันในห้องประชุมนะคะ ครูทุ่มเททำงาน เพื่อนักเรียน นี่คือลักษณะการทำงานหน้าที่ของคำนามนะคะ ต่อไป 5. 5. เป็นอย่างไร</w:t>
      </w:r>
    </w:p>
    <w:p>
      <w:pPr>
        <w:pStyle w:val="BodyText"/>
      </w:pPr>
      <w:r>
        <w:t xml:space="preserve">(นักเรียน) คำนามที่ขยายกริยาหรือคำนามอื่น</w:t>
      </w:r>
    </w:p>
    <w:p>
      <w:pPr>
        <w:pStyle w:val="BodyText"/>
      </w:pPr>
      <w:r>
        <w:t xml:space="preserve">(คุณครูนิสาชล) เพื่อบอกเวลานะคะ ฉันชอบอ่านหนังสือตอนเช้า ๆ นะคะ ข่าวเที่ยงวันได้รับความนิยมมากนะคะ ข้อที่ 6 ข้อที่ 6 เป็นอย่างไร</w:t>
      </w:r>
    </w:p>
    <w:p>
      <w:pPr>
        <w:pStyle w:val="BodyText"/>
      </w:pPr>
      <w:r>
        <w:t xml:space="preserve">(นักเรียน) มักใช้คำเรียกขาน เพื่อเน้นหรือบอกความรู้สึก เช่น พระคุณเจ้านิมนต์ทางนี้ครับ</w:t>
      </w:r>
    </w:p>
    <w:p>
      <w:pPr>
        <w:pStyle w:val="BodyText"/>
      </w:pPr>
      <w:r>
        <w:t xml:space="preserve">(คุณครูนิสาชล) 2.</w:t>
      </w:r>
    </w:p>
    <w:p>
      <w:pPr>
        <w:pStyle w:val="BodyText"/>
      </w:pPr>
      <w:r>
        <w:t xml:space="preserve">(นักเรียน) นักเรียนเงียบ ๆ หน่อยได้ไหม</w:t>
      </w:r>
    </w:p>
    <w:p>
      <w:pPr>
        <w:pStyle w:val="BodyText"/>
      </w:pPr>
      <w:r>
        <w:t xml:space="preserve">(คุณครูนิสาชล) 3.</w:t>
      </w:r>
    </w:p>
    <w:p>
      <w:pPr>
        <w:pStyle w:val="BodyText"/>
      </w:pPr>
      <w:r>
        <w:t xml:space="preserve">(นักเรียน) ทำการบ้านเสร็จแล้วหรือยัง</w:t>
      </w:r>
    </w:p>
    <w:p>
      <w:pPr>
        <w:pStyle w:val="BodyText"/>
      </w:pPr>
      <w:r>
        <w:t xml:space="preserve">(คุณครูนิสาชล) 4.</w:t>
      </w:r>
    </w:p>
    <w:p>
      <w:pPr>
        <w:pStyle w:val="BodyText"/>
      </w:pPr>
      <w:r>
        <w:t xml:space="preserve">(นักเรียนหญิง) ติ๊กจะไปดูหนังกับเราไหม</w:t>
      </w:r>
    </w:p>
    <w:p>
      <w:pPr>
        <w:pStyle w:val="BodyText"/>
      </w:pPr>
      <w:r>
        <w:t xml:space="preserve">(คุณครูนิสาชล) นะคะ นี่คือหน้าที่ของคำนามนะคะ ทีนี้คุณครูมีใบงานให้นักเรียนทำนะคะ เพื่อทดสอบความเข้าใจของนักเรียน เดี๋ยวให้นักเรียนลองทำใบงานนะคะ เดี๋ยวให้คุณครูแจกให้กับนักเรียน นักเรียนลุกขึ้นไปรับใบงานที่คุณครูวิชุดาด้ย ได้ใบงานแล้วให้นักเรียนเก็บบัตรคำใส่ตะกร้าไว้นะคะ</w:t>
      </w:r>
    </w:p>
    <w:p>
      <w:pPr>
        <w:pStyle w:val="BodyText"/>
      </w:pPr>
      <w:r>
        <w:t xml:space="preserve">[เสียงดนตรี]</w:t>
      </w:r>
    </w:p>
    <w:p>
      <w:pPr>
        <w:pStyle w:val="BodyText"/>
      </w:pPr>
      <w:r>
        <w:t xml:space="preserve">(คุณครูนิสาชล) ได้ใบงานแล้วเริ่มทำได้เลยนะคะ ได้ใบงานแล้วเริ่มทำได้เลย ใบงานเรื่องคำนามนะคะ ตอนที่ 1 นะคะ จงบอกคำที่เป็นตัวทึบนะคะ ว่าเป็นคำนามชนิดใด และทำหน้าที่ในประโยคนะคะ มีหน้าที่อะไรนะคะ ข้อที่ 1 คำว่า จอมขวัญนะคะ ปลูกกล้วยไม้สีชมพู กล้วยไม้เป็นคำอะไร นักเรียนเขียนได้เลยนะคะ ทำหน้าที่เป็นอะไรของประโยค</w:t>
      </w:r>
    </w:p>
    <w:p>
      <w:pPr>
        <w:pStyle w:val="BodyText"/>
      </w:pPr>
      <w:r>
        <w:t xml:space="preserve">(นักเรียน) เป็นประธาน</w:t>
      </w:r>
    </w:p>
    <w:p>
      <w:pPr>
        <w:pStyle w:val="BodyText"/>
      </w:pPr>
      <w:r>
        <w:t xml:space="preserve">(คุณครูนิสาชล) เก่งมากนะคะ ข้อที่ 2 แม่ซื้อหมากพลูมาฝากยาย หมากพลูเป็นอะไร หมากพลูเป็นอะไร ทำหน้าที่เป็นอะไรนะคะ เดี๋ยวเราค่อยมาเฉลยกันนะคะ นักเรียนทำก่อน ข้อที่ 3 เสื้อไฟมีรูปร่างคล้ายแมวนะคะ แมวเป็นอะไร ทำหน้าที่อะไรนะคะ นภาวรรณเขียนบทความ 1 เรื่อง คำว่า</w:t>
      </w:r>
      <w:r>
        <w:t xml:space="preserve"> </w:t>
      </w:r>
      <w:r>
        <w:t xml:space="preserve">“</w:t>
      </w:r>
      <w:r>
        <w:t xml:space="preserve">เรื่อง</w:t>
      </w:r>
      <w:r>
        <w:t xml:space="preserve">”</w:t>
      </w:r>
      <w:r>
        <w:t xml:space="preserve"> </w:t>
      </w:r>
      <w:r>
        <w:t xml:space="preserve">เป็นคำนามประเภทใดนะคะ เก่งมาก ทำหน้าที่เป็นอะไรนะคะ ข้อที่ 5 ความรักทำให้คนตาบอด ความรักเป็นอะไร ทำหน้าที่อะไรนะคะ ทำเลยนะคะ ไปพร้อม ๆ กัน ก้อยให้อาหารสัตว์เลี้ยงก่อนออกจากบ้าน ข้อที่ 6 ข้อที่ 7 นะคะ สมควรเป็นยามรักษาการณ์ เป็นคนมีวินัย ข้อที่ 8 แม่ไปตลาด ตลาดเป็นอะไร เป็นคำนามประเภทไหน เก่งมากนะคะ ข้อที่ 9 นายช่างครับ รถผมเสีย คำนี้คำว่า</w:t>
      </w:r>
      <w:r>
        <w:t xml:space="preserve"> </w:t>
      </w:r>
      <w:r>
        <w:t xml:space="preserve">“</w:t>
      </w:r>
      <w:r>
        <w:t xml:space="preserve">นายช่าง</w:t>
      </w:r>
      <w:r>
        <w:t xml:space="preserve">”</w:t>
      </w:r>
      <w:r>
        <w:t xml:space="preserve"> </w:t>
      </w:r>
      <w:r>
        <w:t xml:space="preserve">เป็นอะไรเป็นคำนามประเภทใดนะคะ ข้อที่ 10 เราอยู่บ้านทุกวัน คำว่า</w:t>
      </w:r>
      <w:r>
        <w:t xml:space="preserve"> </w:t>
      </w:r>
      <w:r>
        <w:t xml:space="preserve">“</w:t>
      </w:r>
      <w:r>
        <w:t xml:space="preserve">บ้าน</w:t>
      </w:r>
      <w:r>
        <w:t xml:space="preserve">”</w:t>
      </w:r>
      <w:r>
        <w:t xml:space="preserve"> </w:t>
      </w:r>
      <w:r>
        <w:t xml:space="preserve">เป็นคำนามประเภทใด นะคะ และตอนที่ 2 นะคะ ตอนที่ 2 ให้นักเรียนนำคำนามที่กำหนดให้นะคะ เติมลงในประโยคให้ถูกต้อง นักเรียนเริ่มทำได้ ช่วยกันได้นะคะ ในกลุ่ม</w:t>
      </w:r>
    </w:p>
    <w:p>
      <w:pPr>
        <w:pStyle w:val="BodyText"/>
      </w:pPr>
      <w:r>
        <w:t xml:space="preserve">[เสียงดนตรี]</w:t>
      </w:r>
    </w:p>
    <w:p>
      <w:pPr>
        <w:pStyle w:val="BodyText"/>
      </w:pPr>
      <w:r>
        <w:t xml:space="preserve">(คุณครูนิสาชล) นะคะ ตอนที่ 2 มีอยู่ 10 ข้อนะคะ ให้นักเรียนทำให้เรียบร้อย ให้นักเรียนวางการบ้านก่อนลูก อันนี้ฝากไว้เป็นการบ้านของวันนี้นะคะ เรื่องคำนาม ไปทำให้เรียบร้อย นักเรียนหันหน้ามาหาคุณครูก่อน นักเรียนหันหน้ามาหาคุณครูก่อน ไหนสรุปเรื่องคำนามให้คุณครูฟังหน่อย คำนามคือ</w:t>
      </w:r>
    </w:p>
    <w:p>
      <w:pPr>
        <w:pStyle w:val="BodyText"/>
      </w:pPr>
      <w:r>
        <w:t xml:space="preserve">(นักเรียน) คำที่ใช้… เรียกชื่อคน, สัตว์, สิ่งของ, สถานที่และ…</w:t>
      </w:r>
    </w:p>
    <w:p>
      <w:pPr>
        <w:pStyle w:val="BodyText"/>
      </w:pPr>
      <w:r>
        <w:t xml:space="preserve">(คุณครูนิสาชล) คำนาม เดี๋ยวนะ คำนาม คือ คำที่ใช้เรียกชื่อ คน, สัตว์, สิ่งของ, สถานที่ใช่ไหมคะ คำนามแบ่งออกเป็น 5 ประเภท 1. สามานยนามนะคะ คือคำนามที่ไม่ชี้เฉพาะเจาะจง เป็นคำทั่ว ๆ ไป 2. คืออะไร นักเรียนชาย นักเรียนชายลูก ฟังด้วย 2. คือ วิสามานยนาม คือคำนามที่ชี้เฉพาะเจาะจงนะคะ 3. คือ</w:t>
      </w:r>
    </w:p>
    <w:p>
      <w:pPr>
        <w:pStyle w:val="BodyText"/>
      </w:pPr>
      <w:r>
        <w:t xml:space="preserve">(นักเรียน) ลักษณนาม</w:t>
      </w:r>
    </w:p>
    <w:p>
      <w:pPr>
        <w:pStyle w:val="BodyText"/>
      </w:pPr>
      <w:r>
        <w:t xml:space="preserve">(คุณครูนิสาชล) ลักษณนามเป็นอย่างไรลูก บอกอะไร รูปประพันสันถานใช่ไหม เช่น ปากกา 1 ด้าม ดินสอ 1 แท่ง คำว่า</w:t>
      </w:r>
      <w:r>
        <w:t xml:space="preserve"> </w:t>
      </w:r>
      <w:r>
        <w:t xml:space="preserve">“</w:t>
      </w:r>
      <w:r>
        <w:t xml:space="preserve">ด้าม</w:t>
      </w:r>
      <w:r>
        <w:t xml:space="preserve">”</w:t>
      </w:r>
      <w:r>
        <w:t xml:space="preserve"> </w:t>
      </w:r>
      <w:r>
        <w:t xml:space="preserve">คำว่า</w:t>
      </w:r>
      <w:r>
        <w:t xml:space="preserve"> </w:t>
      </w:r>
      <w:r>
        <w:t xml:space="preserve">“</w:t>
      </w:r>
      <w:r>
        <w:t xml:space="preserve">แท่ง</w:t>
      </w:r>
      <w:r>
        <w:t xml:space="preserve">”</w:t>
      </w:r>
      <w:r>
        <w:t xml:space="preserve"> </w:t>
      </w:r>
      <w:r>
        <w:t xml:space="preserve">บอกลักษณะของปากกา ดินสอ ใช่หรือไม่ 4 ชนิดที่ 4 สมุหนาม สมุหนามเป็นอย่างไรลูก</w:t>
      </w:r>
    </w:p>
    <w:p>
      <w:pPr>
        <w:pStyle w:val="BodyText"/>
      </w:pPr>
      <w:r>
        <w:t xml:space="preserve">(นักเรียน) คำนามที่บอกหมวดหมู่</w:t>
      </w:r>
    </w:p>
    <w:p>
      <w:pPr>
        <w:pStyle w:val="BodyText"/>
      </w:pPr>
      <w:r>
        <w:t xml:space="preserve">(คุณครูนิสาชล) คำนาม บอกหมวดหมู่ บอกสิ่งที่อยู่รวมกันเป็นจำนวนเยอะ ๆ เป็นจำนวนมาก ๆ เช่น คณะครูในโรงเรียนในพระบรมราชูปถัมภ์ เห็นไหมคะ ฝูง ฝูงอะไรบ้าง ฝูงปลา, ฝูงนกนะคะ ถ้าคำว่า</w:t>
      </w:r>
      <w:r>
        <w:t xml:space="preserve"> </w:t>
      </w:r>
      <w:r>
        <w:t xml:space="preserve">“</w:t>
      </w:r>
      <w:r>
        <w:t xml:space="preserve">กอง</w:t>
      </w:r>
      <w:r>
        <w:t xml:space="preserve">”</w:t>
      </w:r>
      <w:r>
        <w:t xml:space="preserve"> </w:t>
      </w:r>
      <w:r>
        <w:t xml:space="preserve">ก็กองทหารนะคะ เป็นคำสมุหนาม คำสมุหนามนะคะ สุดท้าย คำประเภทที่ 5</w:t>
      </w:r>
    </w:p>
    <w:p>
      <w:pPr>
        <w:pStyle w:val="BodyText"/>
      </w:pPr>
      <w:r>
        <w:t xml:space="preserve">(นักเรียน) อาการนาม</w:t>
      </w:r>
    </w:p>
    <w:p>
      <w:pPr>
        <w:pStyle w:val="BodyText"/>
      </w:pPr>
      <w:r>
        <w:t xml:space="preserve">(คุณครูนิสาชล) อาการนามมีวิธีการใช้อย่างไร</w:t>
      </w:r>
    </w:p>
    <w:p>
      <w:pPr>
        <w:pStyle w:val="BodyText"/>
      </w:pPr>
      <w:r>
        <w:t xml:space="preserve">(นักเรียน) ใช้บอกกริยา</w:t>
      </w:r>
    </w:p>
    <w:p>
      <w:pPr>
        <w:pStyle w:val="BodyText"/>
      </w:pPr>
      <w:r>
        <w:t xml:space="preserve">(คุณครูนิสาชล) มีอยู่ 2 คำใช่ไหม คำว่า การและคำว่าความนะคะ แล้วถ้าเป็นคำอื่น ๆ ที่ไม่ได้อยู่หน้าคำกริยาและคำวิเศษ เป็นคำ… เป็นคำสามานยนาม สามานยนามนั่นเองนะคะ สำหรับวันนี้ครูฝากไว้เพียงเท่านี้นะคะ ให้นักเรียนกลับไปทบทวนเรื่องคำนามนะคะ แล้วให้นักเรียนนะคะ วิเคราะห์จากประโยชน์ว่าคำนามที่ว่างอยู่ตำแหน่งหน้า หรืออยู่ส่วนไหนก็แล้วแต่ที่เป็นคำนาม เขามีหน้าที่อย่างไร ให้นักเรียนกลับไปดูให้เรียบร้อย สวัสดีค่ะ</w:t>
      </w:r>
    </w:p>
    <w:p>
      <w:pPr>
        <w:pStyle w:val="BodyText"/>
      </w:pPr>
      <w:r>
        <w:t xml:space="preserve">(นักเรียนชาย) นักเรียนทั้งหมดทำความเคารพ</w:t>
      </w:r>
    </w:p>
    <w:p>
      <w:pPr>
        <w:pStyle w:val="BodyText"/>
      </w:pPr>
      <w:r>
        <w:t xml:space="preserve">(นักเรียน) ขอบคุณครับ / ขอบคุณค่ะ คุณครู</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3) ๕ คำนาม 3 ส.ค.64 (มีใบงานและใบความรู้)</dc:title>
  <dc:creator/>
  <cp:keywords/>
  <dcterms:created xsi:type="dcterms:W3CDTF">2022-05-24T07:43:38Z</dcterms:created>
  <dcterms:modified xsi:type="dcterms:W3CDTF">2022-05-24T07: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พฤษภาคม 2565 เวลา 13.10 น.</vt:lpwstr>
  </property>
  <property fmtid="{D5CDD505-2E9C-101B-9397-08002B2CF9AE}" pid="3" name="subtitle">
    <vt:lpwstr/>
  </property>
</Properties>
</file>